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634048" w14:textId="279B263A" w:rsidR="00503611" w:rsidRPr="003604E4" w:rsidRDefault="00CA4F6B" w:rsidP="008B731D">
      <w:pPr>
        <w:spacing w:line="240" w:lineRule="auto"/>
        <w:contextualSpacing/>
        <w:jc w:val="center"/>
        <w:rPr>
          <w:rFonts w:ascii="Lucida Calligraphy" w:hAnsi="Lucida Calligraphy"/>
          <w:b/>
          <w:color w:val="FF99CC"/>
          <w:sz w:val="28"/>
        </w:rPr>
      </w:pPr>
      <w:r w:rsidRPr="003604E4">
        <w:rPr>
          <w:rFonts w:ascii="Lucida Calligraphy" w:hAnsi="Lucida Calligraphy"/>
          <w:b/>
          <w:color w:val="FF99CC"/>
          <w:sz w:val="28"/>
        </w:rPr>
        <w:t xml:space="preserve">Hunter </w:t>
      </w:r>
      <w:r w:rsidR="00335D84" w:rsidRPr="003604E4">
        <w:rPr>
          <w:rFonts w:ascii="Lucida Calligraphy" w:hAnsi="Lucida Calligraphy"/>
          <w:b/>
          <w:color w:val="FF99CC"/>
          <w:sz w:val="28"/>
        </w:rPr>
        <w:t xml:space="preserve">Lacey </w:t>
      </w:r>
      <w:r w:rsidRPr="003604E4">
        <w:rPr>
          <w:rFonts w:ascii="Lucida Calligraphy" w:hAnsi="Lucida Calligraphy"/>
          <w:b/>
          <w:color w:val="FF99CC"/>
          <w:sz w:val="28"/>
        </w:rPr>
        <w:t xml:space="preserve">Stinnett </w:t>
      </w:r>
    </w:p>
    <w:p w14:paraId="0B163C19" w14:textId="77777777" w:rsidR="00BB2407" w:rsidRPr="00B41816" w:rsidRDefault="00BB2407" w:rsidP="008B731D">
      <w:pPr>
        <w:spacing w:line="240" w:lineRule="auto"/>
        <w:contextualSpacing/>
        <w:jc w:val="center"/>
        <w:rPr>
          <w:b/>
          <w:sz w:val="28"/>
        </w:rPr>
      </w:pPr>
    </w:p>
    <w:p w14:paraId="16C58124" w14:textId="715A0620" w:rsidR="00CA4F6B" w:rsidRPr="00B41816" w:rsidRDefault="00CA4F6B" w:rsidP="008B731D">
      <w:pPr>
        <w:spacing w:line="240" w:lineRule="auto"/>
        <w:contextualSpacing/>
        <w:jc w:val="center"/>
        <w:rPr>
          <w:sz w:val="22"/>
        </w:rPr>
      </w:pPr>
      <w:r w:rsidRPr="00B41816">
        <w:rPr>
          <w:rStyle w:val="Hyperlink"/>
          <w:color w:val="auto"/>
          <w:sz w:val="22"/>
          <w:u w:val="none"/>
        </w:rPr>
        <w:t>hunter.stinnett@live.longwood.edu</w:t>
      </w:r>
      <w:r w:rsidRPr="00B41816">
        <w:rPr>
          <w:sz w:val="22"/>
        </w:rPr>
        <w:t xml:space="preserve"> | </w:t>
      </w:r>
      <w:r w:rsidRPr="00B41816">
        <w:rPr>
          <w:rStyle w:val="Hyperlink"/>
          <w:color w:val="auto"/>
          <w:sz w:val="22"/>
          <w:u w:val="none"/>
        </w:rPr>
        <w:t>https://www.linkedin.com/in/hunter-stinnett/</w:t>
      </w:r>
      <w:r w:rsidRPr="00B41816">
        <w:rPr>
          <w:sz w:val="22"/>
        </w:rPr>
        <w:t xml:space="preserve"> </w:t>
      </w:r>
    </w:p>
    <w:p w14:paraId="14B758E9" w14:textId="06FC9C40" w:rsidR="0054011E" w:rsidRPr="00B41816" w:rsidRDefault="0054011E" w:rsidP="008B731D">
      <w:pPr>
        <w:spacing w:line="240" w:lineRule="auto"/>
        <w:contextualSpacing/>
        <w:rPr>
          <w:sz w:val="22"/>
        </w:rPr>
      </w:pPr>
    </w:p>
    <w:p w14:paraId="2402E771" w14:textId="384670AC" w:rsidR="0054011E" w:rsidRPr="00B41816" w:rsidRDefault="004758F7" w:rsidP="008B731D">
      <w:pPr>
        <w:spacing w:line="240" w:lineRule="auto"/>
        <w:contextualSpacing/>
        <w:rPr>
          <w:b/>
        </w:rPr>
      </w:pPr>
      <w:r w:rsidRPr="00B41816">
        <w:rPr>
          <w:b/>
        </w:rPr>
        <w:t xml:space="preserve">STATEMENT OF </w:t>
      </w:r>
      <w:r w:rsidR="0054011E" w:rsidRPr="00B41816">
        <w:rPr>
          <w:b/>
        </w:rPr>
        <w:t xml:space="preserve">QUALIFICATION </w:t>
      </w:r>
    </w:p>
    <w:p w14:paraId="4DA3A7F2" w14:textId="4605F642" w:rsidR="0054011E" w:rsidRPr="00B41816" w:rsidRDefault="004D3FBA" w:rsidP="008B731D">
      <w:pPr>
        <w:spacing w:line="240" w:lineRule="auto"/>
        <w:contextualSpacing/>
      </w:pPr>
      <w:r w:rsidRPr="00B41816">
        <w:t xml:space="preserve">Detail oriented, organized, passionate, and willing to learn. </w:t>
      </w:r>
      <w:r w:rsidR="00BE7D17" w:rsidRPr="00B41816">
        <w:t xml:space="preserve">Create drafts and final copies of work in a timely manner, </w:t>
      </w:r>
      <w:r w:rsidR="00335D84">
        <w:t>provide</w:t>
      </w:r>
      <w:r w:rsidR="00BE7D17" w:rsidRPr="00B41816">
        <w:t xml:space="preserve"> </w:t>
      </w:r>
      <w:r w:rsidR="00BE7D17" w:rsidRPr="00335D84">
        <w:rPr>
          <w:noProof/>
        </w:rPr>
        <w:t>exce</w:t>
      </w:r>
      <w:r w:rsidR="00335D84">
        <w:rPr>
          <w:noProof/>
        </w:rPr>
        <w:t>l</w:t>
      </w:r>
      <w:r w:rsidR="00BE7D17" w:rsidRPr="00335D84">
        <w:rPr>
          <w:noProof/>
        </w:rPr>
        <w:t>l</w:t>
      </w:r>
      <w:r w:rsidR="00335D84" w:rsidRPr="00335D84">
        <w:rPr>
          <w:noProof/>
        </w:rPr>
        <w:t>ence</w:t>
      </w:r>
      <w:r w:rsidR="00BE7D17" w:rsidRPr="00B41816">
        <w:t xml:space="preserve"> in teamwork, offering </w:t>
      </w:r>
      <w:r w:rsidR="00BE7D17" w:rsidRPr="00335D84">
        <w:rPr>
          <w:noProof/>
        </w:rPr>
        <w:t>advice</w:t>
      </w:r>
      <w:r w:rsidR="00BE7D17" w:rsidRPr="00B41816">
        <w:t xml:space="preserve"> and listening.</w:t>
      </w:r>
    </w:p>
    <w:p w14:paraId="1431B09E" w14:textId="27206EA1" w:rsidR="00CA4F6B" w:rsidRPr="00B41816" w:rsidRDefault="00CA4F6B" w:rsidP="008B731D">
      <w:pPr>
        <w:spacing w:line="240" w:lineRule="auto"/>
        <w:contextualSpacing/>
        <w:rPr>
          <w:b/>
        </w:rPr>
      </w:pPr>
    </w:p>
    <w:p w14:paraId="62E49C37" w14:textId="25ED9A84" w:rsidR="00CA4F6B" w:rsidRPr="00B41816" w:rsidRDefault="00CA4F6B" w:rsidP="008B731D">
      <w:pPr>
        <w:spacing w:line="240" w:lineRule="auto"/>
        <w:contextualSpacing/>
        <w:rPr>
          <w:b/>
        </w:rPr>
      </w:pPr>
      <w:r w:rsidRPr="00B41816">
        <w:rPr>
          <w:b/>
        </w:rPr>
        <w:t xml:space="preserve">EDUCATION </w:t>
      </w:r>
    </w:p>
    <w:p w14:paraId="274D7DEA" w14:textId="0BFC5FEC" w:rsidR="00CA4F6B" w:rsidRPr="00B41816" w:rsidRDefault="00CA4F6B" w:rsidP="008B731D">
      <w:pPr>
        <w:spacing w:line="240" w:lineRule="auto"/>
        <w:contextualSpacing/>
      </w:pPr>
      <w:r w:rsidRPr="00B41816">
        <w:rPr>
          <w:b/>
        </w:rPr>
        <w:t xml:space="preserve">Longwood University </w:t>
      </w:r>
      <w:r w:rsidR="006D7476" w:rsidRPr="00B41816">
        <w:rPr>
          <w:b/>
        </w:rPr>
        <w:t xml:space="preserve">                                                                                       </w:t>
      </w:r>
      <w:r w:rsidR="002023DF">
        <w:rPr>
          <w:b/>
        </w:rPr>
        <w:t xml:space="preserve">                 </w:t>
      </w:r>
      <w:r w:rsidR="002D616A">
        <w:rPr>
          <w:b/>
        </w:rPr>
        <w:t xml:space="preserve">           </w:t>
      </w:r>
      <w:r w:rsidR="002023DF">
        <w:rPr>
          <w:b/>
        </w:rPr>
        <w:t xml:space="preserve">  </w:t>
      </w:r>
      <w:r w:rsidR="006D7476" w:rsidRPr="002023DF">
        <w:rPr>
          <w:b/>
        </w:rPr>
        <w:t>Farmville, VA</w:t>
      </w:r>
    </w:p>
    <w:p w14:paraId="1E567FB2" w14:textId="6558A9FB" w:rsidR="00CA4F6B" w:rsidRPr="00B41816" w:rsidRDefault="00CA4F6B" w:rsidP="008B731D">
      <w:pPr>
        <w:spacing w:line="240" w:lineRule="auto"/>
        <w:contextualSpacing/>
      </w:pPr>
      <w:r w:rsidRPr="00B41816">
        <w:rPr>
          <w:i/>
        </w:rPr>
        <w:t>Bachelor of Arts in Communication Studies</w:t>
      </w:r>
      <w:r w:rsidR="00BB2407" w:rsidRPr="00B41816">
        <w:rPr>
          <w:i/>
        </w:rPr>
        <w:t xml:space="preserve">                                                </w:t>
      </w:r>
      <w:r w:rsidR="002023DF">
        <w:rPr>
          <w:i/>
        </w:rPr>
        <w:tab/>
      </w:r>
      <w:r w:rsidR="002023DF">
        <w:rPr>
          <w:i/>
        </w:rPr>
        <w:tab/>
      </w:r>
      <w:r w:rsidR="00BB2407" w:rsidRPr="00B41816">
        <w:rPr>
          <w:i/>
        </w:rPr>
        <w:t xml:space="preserve"> </w:t>
      </w:r>
      <w:r w:rsidR="002D616A">
        <w:rPr>
          <w:i/>
        </w:rPr>
        <w:t xml:space="preserve">                              </w:t>
      </w:r>
      <w:r w:rsidR="002D616A">
        <w:t>May 2020</w:t>
      </w:r>
    </w:p>
    <w:p w14:paraId="3C88F234" w14:textId="2D37BD9F" w:rsidR="00CA4F6B" w:rsidRPr="00B41816" w:rsidRDefault="00CA4F6B" w:rsidP="008B731D">
      <w:pPr>
        <w:spacing w:line="240" w:lineRule="auto"/>
        <w:contextualSpacing/>
      </w:pPr>
      <w:r w:rsidRPr="00B41816">
        <w:t xml:space="preserve">Concentration: Public Relations </w:t>
      </w:r>
    </w:p>
    <w:p w14:paraId="4E725088" w14:textId="497EA13B" w:rsidR="00CA4F6B" w:rsidRPr="00B41816" w:rsidRDefault="00CA4F6B" w:rsidP="008B731D">
      <w:pPr>
        <w:spacing w:line="240" w:lineRule="auto"/>
        <w:contextualSpacing/>
      </w:pPr>
      <w:r w:rsidRPr="00B41816">
        <w:t xml:space="preserve">Minor: English </w:t>
      </w:r>
    </w:p>
    <w:p w14:paraId="19FC352B" w14:textId="36EAEECA" w:rsidR="00CA4F6B" w:rsidRPr="00B41816" w:rsidRDefault="00CA4F6B" w:rsidP="008B731D">
      <w:pPr>
        <w:spacing w:line="240" w:lineRule="auto"/>
        <w:contextualSpacing/>
      </w:pPr>
      <w:r w:rsidRPr="00B41816">
        <w:t>GPA: 3.5</w:t>
      </w:r>
    </w:p>
    <w:p w14:paraId="0E27291D" w14:textId="77777777" w:rsidR="002D616A" w:rsidRPr="00B41816" w:rsidRDefault="002D616A" w:rsidP="008B731D">
      <w:pPr>
        <w:spacing w:line="240" w:lineRule="auto"/>
        <w:contextualSpacing/>
      </w:pPr>
    </w:p>
    <w:p w14:paraId="0F60FBCE" w14:textId="77777777" w:rsidR="002D616A" w:rsidRPr="00B41816" w:rsidRDefault="002D616A" w:rsidP="008B731D">
      <w:pPr>
        <w:spacing w:line="240" w:lineRule="auto"/>
        <w:contextualSpacing/>
        <w:rPr>
          <w:b/>
        </w:rPr>
      </w:pPr>
      <w:r w:rsidRPr="00B41816">
        <w:rPr>
          <w:b/>
        </w:rPr>
        <w:t>WORK EXPERIENCE</w:t>
      </w:r>
    </w:p>
    <w:p w14:paraId="791CCAFC" w14:textId="2767D78D" w:rsidR="005A6C35" w:rsidRPr="005A6C35" w:rsidRDefault="005A6C35" w:rsidP="005A6C35">
      <w:pPr>
        <w:spacing w:after="0" w:line="240" w:lineRule="auto"/>
        <w:rPr>
          <w:rFonts w:eastAsia="Times New Roman"/>
        </w:rPr>
      </w:pPr>
      <w:r w:rsidRPr="005A6C35">
        <w:rPr>
          <w:rFonts w:eastAsia="Times New Roman"/>
          <w:b/>
          <w:bCs/>
          <w:color w:val="000000"/>
        </w:rPr>
        <w:t>Longwood University Writing Center                                                                                           Farmville, VA</w:t>
      </w:r>
    </w:p>
    <w:p w14:paraId="60A42586" w14:textId="77777777" w:rsidR="005A6C35" w:rsidRPr="005A6C35" w:rsidRDefault="005A6C35" w:rsidP="005A6C35">
      <w:pPr>
        <w:spacing w:after="0" w:line="240" w:lineRule="auto"/>
        <w:rPr>
          <w:rFonts w:eastAsia="Times New Roman"/>
        </w:rPr>
      </w:pPr>
      <w:r w:rsidRPr="005A6C35">
        <w:rPr>
          <w:rFonts w:eastAsia="Times New Roman"/>
          <w:i/>
          <w:iCs/>
          <w:color w:val="000000"/>
        </w:rPr>
        <w:t>Consultant</w:t>
      </w:r>
      <w:r w:rsidRPr="005A6C35">
        <w:rPr>
          <w:rFonts w:eastAsia="Times New Roman"/>
          <w:color w:val="000000"/>
        </w:rPr>
        <w:tab/>
      </w:r>
      <w:r w:rsidRPr="005A6C35">
        <w:rPr>
          <w:rFonts w:eastAsia="Times New Roman"/>
          <w:color w:val="000000"/>
        </w:rPr>
        <w:tab/>
      </w:r>
      <w:r w:rsidRPr="005A6C35">
        <w:rPr>
          <w:rFonts w:eastAsia="Times New Roman"/>
          <w:color w:val="000000"/>
        </w:rPr>
        <w:tab/>
      </w:r>
      <w:r w:rsidRPr="005A6C35">
        <w:rPr>
          <w:rFonts w:eastAsia="Times New Roman"/>
          <w:color w:val="000000"/>
        </w:rPr>
        <w:tab/>
      </w:r>
      <w:r w:rsidRPr="005A6C35">
        <w:rPr>
          <w:rFonts w:eastAsia="Times New Roman"/>
          <w:color w:val="000000"/>
        </w:rPr>
        <w:tab/>
      </w:r>
      <w:r w:rsidRPr="005A6C35">
        <w:rPr>
          <w:rFonts w:eastAsia="Times New Roman"/>
          <w:color w:val="000000"/>
        </w:rPr>
        <w:tab/>
      </w:r>
      <w:r w:rsidRPr="005A6C35">
        <w:rPr>
          <w:rFonts w:eastAsia="Times New Roman"/>
          <w:color w:val="000000"/>
        </w:rPr>
        <w:tab/>
      </w:r>
      <w:r w:rsidRPr="005A6C35">
        <w:rPr>
          <w:rFonts w:eastAsia="Times New Roman"/>
          <w:color w:val="000000"/>
        </w:rPr>
        <w:tab/>
      </w:r>
      <w:r w:rsidRPr="005A6C35">
        <w:rPr>
          <w:rFonts w:eastAsia="Times New Roman"/>
          <w:color w:val="000000"/>
        </w:rPr>
        <w:tab/>
      </w:r>
      <w:r w:rsidRPr="005A6C35">
        <w:rPr>
          <w:rFonts w:eastAsia="Times New Roman"/>
          <w:color w:val="000000"/>
        </w:rPr>
        <w:tab/>
        <w:t xml:space="preserve">          </w:t>
      </w:r>
      <w:r w:rsidRPr="005A6C35">
        <w:rPr>
          <w:rFonts w:eastAsia="Times New Roman"/>
          <w:i/>
          <w:iCs/>
          <w:color w:val="000000"/>
        </w:rPr>
        <w:t>October 2018 - Present</w:t>
      </w:r>
    </w:p>
    <w:p w14:paraId="144068D0" w14:textId="77777777" w:rsidR="005A6C35" w:rsidRPr="005A6C35" w:rsidRDefault="005A6C35" w:rsidP="005A6C35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/>
          <w:color w:val="000000"/>
        </w:rPr>
      </w:pPr>
      <w:r w:rsidRPr="005A6C35">
        <w:rPr>
          <w:rFonts w:eastAsia="Times New Roman"/>
          <w:color w:val="000000"/>
        </w:rPr>
        <w:t>Demonstrate strong communication skills</w:t>
      </w:r>
    </w:p>
    <w:p w14:paraId="0601B2F5" w14:textId="77777777" w:rsidR="005A6C35" w:rsidRPr="005A6C35" w:rsidRDefault="005A6C35" w:rsidP="005A6C35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/>
          <w:color w:val="000000"/>
        </w:rPr>
      </w:pPr>
      <w:r w:rsidRPr="005A6C35">
        <w:rPr>
          <w:rFonts w:eastAsia="Times New Roman"/>
          <w:color w:val="000000"/>
        </w:rPr>
        <w:t>Edit various Longwood Writing Center projects including blogs, presentations, websites, and campus outreach</w:t>
      </w:r>
    </w:p>
    <w:p w14:paraId="0A3B07BF" w14:textId="77777777" w:rsidR="005A6C35" w:rsidRPr="005A6C35" w:rsidRDefault="005A6C35" w:rsidP="005A6C35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/>
          <w:color w:val="000000"/>
        </w:rPr>
      </w:pPr>
      <w:r w:rsidRPr="005A6C35">
        <w:rPr>
          <w:rFonts w:eastAsia="Times New Roman"/>
          <w:color w:val="000000"/>
        </w:rPr>
        <w:t>Participate in ongoing consultant trainings and evaluations</w:t>
      </w:r>
    </w:p>
    <w:p w14:paraId="70591F08" w14:textId="130DF04E" w:rsidR="005A6C35" w:rsidRPr="005A6C35" w:rsidRDefault="005A6C35" w:rsidP="005A6C35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/>
          <w:color w:val="000000"/>
        </w:rPr>
      </w:pPr>
      <w:r w:rsidRPr="005A6C35">
        <w:rPr>
          <w:rFonts w:eastAsia="Times New Roman"/>
          <w:color w:val="000000"/>
        </w:rPr>
        <w:t>Review client’s class assignments such as research papers, essays, social media post, and more</w:t>
      </w:r>
    </w:p>
    <w:p w14:paraId="63C40E3F" w14:textId="77777777" w:rsidR="005A6C35" w:rsidRDefault="005A6C35" w:rsidP="005A6C35">
      <w:pPr>
        <w:spacing w:after="0" w:line="240" w:lineRule="auto"/>
        <w:rPr>
          <w:rFonts w:eastAsia="Times New Roman"/>
          <w:b/>
          <w:bCs/>
          <w:color w:val="000000"/>
        </w:rPr>
      </w:pPr>
    </w:p>
    <w:p w14:paraId="26087789" w14:textId="18C8A08D" w:rsidR="005A6C35" w:rsidRPr="005A6C35" w:rsidRDefault="005A6C35" w:rsidP="005A6C35">
      <w:pPr>
        <w:spacing w:after="0" w:line="240" w:lineRule="auto"/>
        <w:rPr>
          <w:rFonts w:eastAsia="Times New Roman"/>
        </w:rPr>
      </w:pPr>
      <w:r w:rsidRPr="005A6C35">
        <w:rPr>
          <w:rFonts w:eastAsia="Times New Roman"/>
          <w:b/>
          <w:bCs/>
          <w:color w:val="000000"/>
        </w:rPr>
        <w:t>Tharpe Social Media &amp; Events                                                                                                      Farmville, VA</w:t>
      </w:r>
    </w:p>
    <w:p w14:paraId="2DDE7F8A" w14:textId="77777777" w:rsidR="005A6C35" w:rsidRPr="005A6C35" w:rsidRDefault="005A6C35" w:rsidP="005A6C35">
      <w:pPr>
        <w:spacing w:after="0" w:line="240" w:lineRule="auto"/>
        <w:rPr>
          <w:rFonts w:eastAsia="Times New Roman"/>
        </w:rPr>
      </w:pPr>
      <w:r w:rsidRPr="005A6C35">
        <w:rPr>
          <w:rFonts w:eastAsia="Times New Roman"/>
          <w:i/>
          <w:iCs/>
          <w:color w:val="000000"/>
        </w:rPr>
        <w:t>Intern                                                                                                                                    October 2018 - Present</w:t>
      </w:r>
    </w:p>
    <w:p w14:paraId="4BCF9086" w14:textId="77777777" w:rsidR="005A6C35" w:rsidRPr="005A6C35" w:rsidRDefault="005A6C35" w:rsidP="005A6C35">
      <w:pPr>
        <w:numPr>
          <w:ilvl w:val="0"/>
          <w:numId w:val="9"/>
        </w:numPr>
        <w:spacing w:after="0" w:line="240" w:lineRule="auto"/>
        <w:textAlignment w:val="baseline"/>
        <w:rPr>
          <w:rFonts w:eastAsia="Times New Roman"/>
          <w:color w:val="000000"/>
        </w:rPr>
      </w:pPr>
      <w:r w:rsidRPr="005A6C35">
        <w:rPr>
          <w:rFonts w:eastAsia="Times New Roman"/>
          <w:color w:val="000000"/>
        </w:rPr>
        <w:t>Coordinate with clients prior to their event</w:t>
      </w:r>
    </w:p>
    <w:p w14:paraId="74E831C7" w14:textId="77777777" w:rsidR="005A6C35" w:rsidRPr="005A6C35" w:rsidRDefault="005A6C35" w:rsidP="005A6C35">
      <w:pPr>
        <w:numPr>
          <w:ilvl w:val="0"/>
          <w:numId w:val="9"/>
        </w:numPr>
        <w:spacing w:after="0" w:line="240" w:lineRule="auto"/>
        <w:textAlignment w:val="baseline"/>
        <w:rPr>
          <w:rFonts w:eastAsia="Times New Roman"/>
          <w:color w:val="000000"/>
        </w:rPr>
      </w:pPr>
      <w:r w:rsidRPr="005A6C35">
        <w:rPr>
          <w:rFonts w:eastAsia="Times New Roman"/>
          <w:color w:val="000000"/>
        </w:rPr>
        <w:t>Ensure all vendors are on schedule the day of the event</w:t>
      </w:r>
    </w:p>
    <w:p w14:paraId="0ACA9BFA" w14:textId="4AAFE122" w:rsidR="005A6C35" w:rsidRPr="005A6C35" w:rsidRDefault="005A6C35" w:rsidP="005A6C35">
      <w:pPr>
        <w:numPr>
          <w:ilvl w:val="0"/>
          <w:numId w:val="9"/>
        </w:numPr>
        <w:spacing w:after="0" w:line="240" w:lineRule="auto"/>
        <w:textAlignment w:val="baseline"/>
        <w:rPr>
          <w:rFonts w:eastAsia="Times New Roman"/>
          <w:color w:val="000000"/>
        </w:rPr>
      </w:pPr>
      <w:r w:rsidRPr="005A6C35">
        <w:rPr>
          <w:rFonts w:eastAsia="Times New Roman"/>
          <w:color w:val="000000"/>
        </w:rPr>
        <w:t>Ensure activities are starting and ending according to the pre-arranged schedule</w:t>
      </w:r>
    </w:p>
    <w:p w14:paraId="19CE82E4" w14:textId="77777777" w:rsidR="005A6C35" w:rsidRPr="005A6C35" w:rsidRDefault="005A6C35" w:rsidP="005A6C35">
      <w:pPr>
        <w:numPr>
          <w:ilvl w:val="0"/>
          <w:numId w:val="9"/>
        </w:numPr>
        <w:spacing w:after="0" w:line="240" w:lineRule="auto"/>
        <w:textAlignment w:val="baseline"/>
        <w:rPr>
          <w:rFonts w:eastAsia="Times New Roman"/>
          <w:color w:val="000000"/>
        </w:rPr>
      </w:pPr>
      <w:r w:rsidRPr="005A6C35">
        <w:rPr>
          <w:rFonts w:eastAsia="Times New Roman"/>
          <w:color w:val="000000"/>
        </w:rPr>
        <w:t>Set up and break down decor at each event</w:t>
      </w:r>
    </w:p>
    <w:p w14:paraId="004EB9C3" w14:textId="0F0703AD" w:rsidR="005A6C35" w:rsidRPr="005A6C35" w:rsidRDefault="005A6C35" w:rsidP="008B731D">
      <w:pPr>
        <w:numPr>
          <w:ilvl w:val="0"/>
          <w:numId w:val="9"/>
        </w:numPr>
        <w:spacing w:line="240" w:lineRule="auto"/>
        <w:textAlignment w:val="baseline"/>
        <w:rPr>
          <w:rFonts w:eastAsia="Times New Roman"/>
          <w:color w:val="000000"/>
        </w:rPr>
      </w:pPr>
      <w:r w:rsidRPr="005A6C35">
        <w:rPr>
          <w:rFonts w:eastAsia="Times New Roman"/>
          <w:color w:val="000000"/>
        </w:rPr>
        <w:t>Tend to all needs of the client</w:t>
      </w:r>
    </w:p>
    <w:p w14:paraId="16A8BF24" w14:textId="705ECF97" w:rsidR="002D616A" w:rsidRPr="00B41816" w:rsidRDefault="002D616A" w:rsidP="008B731D">
      <w:pPr>
        <w:spacing w:line="240" w:lineRule="auto"/>
        <w:contextualSpacing/>
        <w:rPr>
          <w:b/>
        </w:rPr>
      </w:pPr>
      <w:r w:rsidRPr="00C8363A">
        <w:rPr>
          <w:b/>
        </w:rPr>
        <w:t xml:space="preserve">Robin Alexanders / {RA} Bistro                                                                         </w:t>
      </w:r>
      <w:r>
        <w:rPr>
          <w:b/>
        </w:rPr>
        <w:tab/>
      </w:r>
      <w:r>
        <w:rPr>
          <w:b/>
        </w:rPr>
        <w:tab/>
      </w:r>
      <w:r w:rsidRPr="00B41816">
        <w:rPr>
          <w:b/>
        </w:rPr>
        <w:t xml:space="preserve"> </w:t>
      </w:r>
      <w:r>
        <w:rPr>
          <w:b/>
        </w:rPr>
        <w:t xml:space="preserve">        </w:t>
      </w:r>
      <w:r w:rsidRPr="00B41816">
        <w:rPr>
          <w:b/>
        </w:rPr>
        <w:t>Lynchburg, VA</w:t>
      </w:r>
      <w:r>
        <w:rPr>
          <w:b/>
        </w:rPr>
        <w:t xml:space="preserve"> </w:t>
      </w:r>
      <w:r w:rsidRPr="00B41816">
        <w:rPr>
          <w:i/>
        </w:rPr>
        <w:t xml:space="preserve">Hostess </w:t>
      </w:r>
      <w:r w:rsidRPr="00B41816">
        <w:rPr>
          <w:b/>
        </w:rPr>
        <w:t xml:space="preserve">                                                                                                            </w:t>
      </w:r>
      <w:r>
        <w:rPr>
          <w:b/>
        </w:rPr>
        <w:t xml:space="preserve">                        </w:t>
      </w:r>
      <w:r w:rsidRPr="00B41816">
        <w:rPr>
          <w:b/>
        </w:rPr>
        <w:t xml:space="preserve"> </w:t>
      </w:r>
      <w:r w:rsidRPr="00B41816">
        <w:rPr>
          <w:i/>
        </w:rPr>
        <w:t xml:space="preserve">June 2015 – Present </w:t>
      </w:r>
    </w:p>
    <w:p w14:paraId="62B98F7C" w14:textId="77777777" w:rsidR="002D616A" w:rsidRPr="00B41816" w:rsidRDefault="002D616A" w:rsidP="008B731D">
      <w:pPr>
        <w:pStyle w:val="ListParagraph"/>
        <w:numPr>
          <w:ilvl w:val="0"/>
          <w:numId w:val="3"/>
        </w:numPr>
        <w:spacing w:line="240" w:lineRule="auto"/>
      </w:pPr>
      <w:r w:rsidRPr="00B41816">
        <w:t>Act as head hostess for a team of 15+ employees</w:t>
      </w:r>
    </w:p>
    <w:p w14:paraId="03C265DC" w14:textId="77777777" w:rsidR="002D616A" w:rsidRPr="00B41816" w:rsidRDefault="002D616A" w:rsidP="008B731D">
      <w:pPr>
        <w:pStyle w:val="ListParagraph"/>
        <w:numPr>
          <w:ilvl w:val="0"/>
          <w:numId w:val="3"/>
        </w:numPr>
        <w:spacing w:line="240" w:lineRule="auto"/>
      </w:pPr>
      <w:r w:rsidRPr="00B41816">
        <w:t xml:space="preserve">Balance finalizing economic transactions, answering the phone, seating rotation, taking/preparing </w:t>
      </w:r>
      <w:r>
        <w:t>to-go</w:t>
      </w:r>
      <w:r w:rsidRPr="00B41816">
        <w:t xml:space="preserve"> orders, and tending to customers specific needs </w:t>
      </w:r>
    </w:p>
    <w:p w14:paraId="53CA6C48" w14:textId="77777777" w:rsidR="002D616A" w:rsidRPr="00B41816" w:rsidRDefault="002D616A" w:rsidP="008B731D">
      <w:pPr>
        <w:pStyle w:val="ListParagraph"/>
        <w:numPr>
          <w:ilvl w:val="0"/>
          <w:numId w:val="3"/>
        </w:numPr>
        <w:spacing w:line="240" w:lineRule="auto"/>
      </w:pPr>
      <w:r w:rsidRPr="00B41816">
        <w:t>Create the floor plan and server rotation for each shift</w:t>
      </w:r>
    </w:p>
    <w:p w14:paraId="17A8EB50" w14:textId="000D32A1" w:rsidR="002D616A" w:rsidRDefault="002D616A" w:rsidP="008B731D">
      <w:pPr>
        <w:pStyle w:val="ListParagraph"/>
        <w:numPr>
          <w:ilvl w:val="0"/>
          <w:numId w:val="3"/>
        </w:numPr>
        <w:spacing w:line="240" w:lineRule="auto"/>
      </w:pPr>
      <w:r w:rsidRPr="00B41816">
        <w:t>Compose the written training test</w:t>
      </w:r>
      <w:r>
        <w:t>s while also providing a smooth transition and creating an awareness of job duties</w:t>
      </w:r>
      <w:r w:rsidRPr="002023DF">
        <w:t xml:space="preserve"> </w:t>
      </w:r>
      <w:r w:rsidRPr="00B41816">
        <w:t>for</w:t>
      </w:r>
      <w:r>
        <w:t xml:space="preserve"> a </w:t>
      </w:r>
      <w:r w:rsidRPr="00335D84">
        <w:rPr>
          <w:noProof/>
        </w:rPr>
        <w:t>new</w:t>
      </w:r>
      <w:r w:rsidRPr="00B41816">
        <w:t xml:space="preserve"> host</w:t>
      </w:r>
      <w:r>
        <w:t xml:space="preserve">, </w:t>
      </w:r>
      <w:r w:rsidRPr="00B41816">
        <w:t>hostess</w:t>
      </w:r>
    </w:p>
    <w:p w14:paraId="155BF606" w14:textId="4DF70EAC" w:rsidR="00BD6FF6" w:rsidRPr="00B41816" w:rsidRDefault="00BD6FF6" w:rsidP="008B731D">
      <w:pPr>
        <w:pStyle w:val="ListParagraph"/>
        <w:numPr>
          <w:ilvl w:val="0"/>
          <w:numId w:val="3"/>
        </w:numPr>
        <w:spacing w:line="240" w:lineRule="auto"/>
      </w:pPr>
      <w:r>
        <w:t>Fill out and finalize private dining contracts</w:t>
      </w:r>
    </w:p>
    <w:p w14:paraId="465817C8" w14:textId="77777777" w:rsidR="002D616A" w:rsidRPr="00B41816" w:rsidRDefault="002D616A" w:rsidP="008B731D">
      <w:pPr>
        <w:pStyle w:val="ListParagraph"/>
        <w:numPr>
          <w:ilvl w:val="0"/>
          <w:numId w:val="3"/>
        </w:numPr>
        <w:spacing w:line="240" w:lineRule="auto"/>
      </w:pPr>
      <w:r w:rsidRPr="00B41816">
        <w:t xml:space="preserve">Pick up and drop off special orders for managers such as ABC orders, uniforms, and food  </w:t>
      </w:r>
    </w:p>
    <w:p w14:paraId="3C952494" w14:textId="77777777" w:rsidR="002D616A" w:rsidRPr="00B41816" w:rsidRDefault="002D616A" w:rsidP="008B731D">
      <w:pPr>
        <w:pStyle w:val="ListParagraph"/>
        <w:numPr>
          <w:ilvl w:val="0"/>
          <w:numId w:val="3"/>
        </w:numPr>
        <w:spacing w:line="240" w:lineRule="auto"/>
      </w:pPr>
      <w:proofErr w:type="gramStart"/>
      <w:r w:rsidRPr="00B41816">
        <w:t xml:space="preserve">Provide assistance </w:t>
      </w:r>
      <w:r>
        <w:rPr>
          <w:noProof/>
        </w:rPr>
        <w:t>to</w:t>
      </w:r>
      <w:proofErr w:type="gramEnd"/>
      <w:r w:rsidRPr="00B41816">
        <w:t xml:space="preserve"> customers over the phone and in person</w:t>
      </w:r>
    </w:p>
    <w:p w14:paraId="40A92233" w14:textId="3C930CCC" w:rsidR="002D616A" w:rsidRPr="00B41816" w:rsidRDefault="002D616A" w:rsidP="008B731D">
      <w:pPr>
        <w:spacing w:line="240" w:lineRule="auto"/>
        <w:contextualSpacing/>
        <w:rPr>
          <w:b/>
        </w:rPr>
      </w:pPr>
      <w:r w:rsidRPr="00B41816">
        <w:rPr>
          <w:b/>
        </w:rPr>
        <w:t>A</w:t>
      </w:r>
      <w:r>
        <w:rPr>
          <w:b/>
        </w:rPr>
        <w:t>mherst County High School</w:t>
      </w:r>
      <w:r w:rsidRPr="00B41816">
        <w:rPr>
          <w:b/>
        </w:rPr>
        <w:t xml:space="preserve"> Theatre Department                                                  </w:t>
      </w:r>
      <w:r>
        <w:rPr>
          <w:b/>
        </w:rPr>
        <w:t xml:space="preserve">  </w:t>
      </w:r>
      <w:r w:rsidRPr="00B41816">
        <w:rPr>
          <w:b/>
        </w:rPr>
        <w:t xml:space="preserve">                 Amherst, VA</w:t>
      </w:r>
    </w:p>
    <w:p w14:paraId="3391CF9A" w14:textId="77777777" w:rsidR="002D616A" w:rsidRPr="00B41816" w:rsidRDefault="002D616A" w:rsidP="008B731D">
      <w:pPr>
        <w:spacing w:line="240" w:lineRule="auto"/>
        <w:contextualSpacing/>
        <w:rPr>
          <w:i/>
        </w:rPr>
      </w:pPr>
      <w:r>
        <w:rPr>
          <w:i/>
        </w:rPr>
        <w:t>Intern and Program Manager</w:t>
      </w:r>
      <w:r w:rsidRPr="00B41816">
        <w:rPr>
          <w:i/>
        </w:rPr>
        <w:t xml:space="preserve">                                                                                   </w:t>
      </w:r>
      <w:r>
        <w:rPr>
          <w:i/>
        </w:rPr>
        <w:t xml:space="preserve">        </w:t>
      </w:r>
      <w:r w:rsidRPr="00B41816">
        <w:rPr>
          <w:i/>
        </w:rPr>
        <w:t xml:space="preserve">August 2015 – May 2016 </w:t>
      </w:r>
    </w:p>
    <w:p w14:paraId="7BD60EF3" w14:textId="77777777" w:rsidR="002D616A" w:rsidRPr="00B41816" w:rsidRDefault="002D616A" w:rsidP="008B731D">
      <w:pPr>
        <w:pStyle w:val="ListParagraph"/>
        <w:numPr>
          <w:ilvl w:val="0"/>
          <w:numId w:val="4"/>
        </w:numPr>
        <w:spacing w:line="240" w:lineRule="auto"/>
      </w:pPr>
      <w:r w:rsidRPr="00B41816">
        <w:t>Created</w:t>
      </w:r>
      <w:r>
        <w:t xml:space="preserve"> the format for</w:t>
      </w:r>
      <w:r w:rsidRPr="00B41816">
        <w:t xml:space="preserve"> 4 different </w:t>
      </w:r>
      <w:r>
        <w:t>playbooks</w:t>
      </w:r>
      <w:r w:rsidRPr="00B41816">
        <w:t xml:space="preserve"> based on production and advertising needs</w:t>
      </w:r>
    </w:p>
    <w:p w14:paraId="5E086F78" w14:textId="77777777" w:rsidR="002D616A" w:rsidRPr="00B41816" w:rsidRDefault="002D616A" w:rsidP="008B731D">
      <w:pPr>
        <w:pStyle w:val="ListParagraph"/>
        <w:numPr>
          <w:ilvl w:val="0"/>
          <w:numId w:val="4"/>
        </w:numPr>
        <w:spacing w:line="240" w:lineRule="auto"/>
      </w:pPr>
      <w:r w:rsidRPr="00B41816">
        <w:t>Customized pre-rehearsal checklist for each cast member</w:t>
      </w:r>
    </w:p>
    <w:p w14:paraId="04A93DB7" w14:textId="77777777" w:rsidR="002D616A" w:rsidRPr="00B41816" w:rsidRDefault="002D616A" w:rsidP="008B731D">
      <w:pPr>
        <w:pStyle w:val="ListParagraph"/>
        <w:numPr>
          <w:ilvl w:val="0"/>
          <w:numId w:val="4"/>
        </w:numPr>
        <w:spacing w:line="240" w:lineRule="auto"/>
      </w:pPr>
      <w:r w:rsidRPr="00B41816">
        <w:t>Solicited</w:t>
      </w:r>
      <w:r>
        <w:t>, c</w:t>
      </w:r>
      <w:r w:rsidRPr="00B41816">
        <w:t>ollected and processed</w:t>
      </w:r>
      <w:r>
        <w:t xml:space="preserve"> payments of</w:t>
      </w:r>
      <w:r w:rsidRPr="00B41816">
        <w:t xml:space="preserve"> advertisements for 30+ </w:t>
      </w:r>
      <w:r>
        <w:t xml:space="preserve">local businesses </w:t>
      </w:r>
    </w:p>
    <w:p w14:paraId="6BB15744" w14:textId="77777777" w:rsidR="002D616A" w:rsidRPr="00B41816" w:rsidRDefault="002D616A" w:rsidP="008B731D">
      <w:pPr>
        <w:pStyle w:val="ListParagraph"/>
        <w:numPr>
          <w:ilvl w:val="0"/>
          <w:numId w:val="4"/>
        </w:numPr>
        <w:spacing w:line="240" w:lineRule="auto"/>
      </w:pPr>
      <w:r w:rsidRPr="00B41816">
        <w:t xml:space="preserve">Tracked pre-sale tickets for each production </w:t>
      </w:r>
    </w:p>
    <w:p w14:paraId="65970BB8" w14:textId="77777777" w:rsidR="002D616A" w:rsidRDefault="002D616A" w:rsidP="008B731D">
      <w:pPr>
        <w:spacing w:line="240" w:lineRule="auto"/>
        <w:contextualSpacing/>
        <w:rPr>
          <w:b/>
        </w:rPr>
      </w:pPr>
    </w:p>
    <w:p w14:paraId="13ABEB2F" w14:textId="39CF6D0B" w:rsidR="00CA4F6B" w:rsidRDefault="00CA4F6B" w:rsidP="008B731D">
      <w:pPr>
        <w:spacing w:line="240" w:lineRule="auto"/>
        <w:contextualSpacing/>
        <w:rPr>
          <w:b/>
        </w:rPr>
      </w:pPr>
      <w:r w:rsidRPr="00B41816">
        <w:rPr>
          <w:b/>
        </w:rPr>
        <w:t>COURSE PROJECTS</w:t>
      </w:r>
    </w:p>
    <w:p w14:paraId="729D3DF4" w14:textId="615D4EFF" w:rsidR="00B41816" w:rsidRPr="00B41816" w:rsidRDefault="00B41816" w:rsidP="008B731D">
      <w:pPr>
        <w:pStyle w:val="ListParagraph"/>
        <w:numPr>
          <w:ilvl w:val="0"/>
          <w:numId w:val="2"/>
        </w:numPr>
        <w:spacing w:line="240" w:lineRule="auto"/>
      </w:pPr>
      <w:r w:rsidRPr="00B41816">
        <w:t>Digital Editing</w:t>
      </w:r>
      <w:r>
        <w:t xml:space="preserve">, Longwood University </w:t>
      </w:r>
      <w:r w:rsidRPr="00B41816">
        <w:t xml:space="preserve"> </w:t>
      </w:r>
    </w:p>
    <w:p w14:paraId="0D3B6078" w14:textId="28BC0BC8" w:rsidR="00B41816" w:rsidRPr="002023DF" w:rsidRDefault="00B41816" w:rsidP="008B731D">
      <w:pPr>
        <w:pStyle w:val="ListParagraph"/>
        <w:numPr>
          <w:ilvl w:val="1"/>
          <w:numId w:val="2"/>
        </w:numPr>
        <w:spacing w:line="240" w:lineRule="auto"/>
        <w:rPr>
          <w:b/>
        </w:rPr>
      </w:pPr>
      <w:r w:rsidRPr="00B41816">
        <w:t xml:space="preserve">Longwood </w:t>
      </w:r>
      <w:r w:rsidRPr="00335D84">
        <w:rPr>
          <w:noProof/>
        </w:rPr>
        <w:t>Univer</w:t>
      </w:r>
      <w:r w:rsidR="00335D84">
        <w:rPr>
          <w:noProof/>
        </w:rPr>
        <w:t>si</w:t>
      </w:r>
      <w:r w:rsidRPr="00335D84">
        <w:rPr>
          <w:noProof/>
        </w:rPr>
        <w:t>ty</w:t>
      </w:r>
      <w:r w:rsidRPr="00B41816">
        <w:t xml:space="preserve"> Women’s Lacrosse Hype Video</w:t>
      </w:r>
    </w:p>
    <w:p w14:paraId="14490CE0" w14:textId="7CB0E828" w:rsidR="002023DF" w:rsidRPr="002023DF" w:rsidRDefault="002023DF" w:rsidP="008B731D">
      <w:pPr>
        <w:pStyle w:val="ListParagraph"/>
        <w:numPr>
          <w:ilvl w:val="1"/>
          <w:numId w:val="2"/>
        </w:numPr>
        <w:spacing w:line="240" w:lineRule="auto"/>
        <w:rPr>
          <w:b/>
        </w:rPr>
      </w:pPr>
      <w:r>
        <w:t>Video Interview of Overcoming an Eating Disorder</w:t>
      </w:r>
    </w:p>
    <w:p w14:paraId="29C73547" w14:textId="718AFDAA" w:rsidR="002023DF" w:rsidRPr="00DA3D92" w:rsidRDefault="002023DF" w:rsidP="008B731D">
      <w:pPr>
        <w:pStyle w:val="ListParagraph"/>
        <w:numPr>
          <w:ilvl w:val="1"/>
          <w:numId w:val="2"/>
        </w:numPr>
        <w:spacing w:line="240" w:lineRule="auto"/>
        <w:rPr>
          <w:b/>
        </w:rPr>
      </w:pPr>
      <w:r>
        <w:t>Video Interview of a Longwood Basketball Player</w:t>
      </w:r>
      <w:r w:rsidR="00BD6FF6">
        <w:t>’</w:t>
      </w:r>
      <w:r>
        <w:t>s Story</w:t>
      </w:r>
    </w:p>
    <w:p w14:paraId="7BE9652B" w14:textId="77777777" w:rsidR="00DA3D92" w:rsidRPr="00B41816" w:rsidRDefault="00DA3D92" w:rsidP="008B731D">
      <w:pPr>
        <w:pStyle w:val="ListParagraph"/>
        <w:spacing w:line="240" w:lineRule="auto"/>
        <w:ind w:left="1440"/>
        <w:rPr>
          <w:b/>
        </w:rPr>
      </w:pPr>
    </w:p>
    <w:p w14:paraId="59520F4D" w14:textId="55F35BBA" w:rsidR="00DA3D92" w:rsidRDefault="00B41816" w:rsidP="008B731D">
      <w:pPr>
        <w:pStyle w:val="ListParagraph"/>
        <w:numPr>
          <w:ilvl w:val="0"/>
          <w:numId w:val="2"/>
        </w:numPr>
        <w:spacing w:line="240" w:lineRule="auto"/>
      </w:pPr>
      <w:r>
        <w:t xml:space="preserve">Introduction to Media Writing, Longwood </w:t>
      </w:r>
      <w:r w:rsidRPr="00335D84">
        <w:rPr>
          <w:noProof/>
        </w:rPr>
        <w:t>Univer</w:t>
      </w:r>
      <w:r w:rsidR="00335D84">
        <w:rPr>
          <w:noProof/>
        </w:rPr>
        <w:t>si</w:t>
      </w:r>
      <w:r w:rsidRPr="00335D84">
        <w:rPr>
          <w:noProof/>
        </w:rPr>
        <w:t>t</w:t>
      </w:r>
      <w:r w:rsidR="00DA3D92" w:rsidRPr="00335D84">
        <w:rPr>
          <w:noProof/>
        </w:rPr>
        <w:t>y</w:t>
      </w:r>
    </w:p>
    <w:p w14:paraId="0E4DD323" w14:textId="77777777" w:rsidR="002D616A" w:rsidRDefault="002D616A" w:rsidP="008B731D">
      <w:pPr>
        <w:pStyle w:val="ListParagraph"/>
        <w:numPr>
          <w:ilvl w:val="1"/>
          <w:numId w:val="2"/>
        </w:numPr>
        <w:spacing w:line="240" w:lineRule="auto"/>
        <w:sectPr w:rsidR="002D616A" w:rsidSect="00B41816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3F6668D" w14:textId="7E514194" w:rsidR="00B41816" w:rsidRPr="00B41816" w:rsidRDefault="00B41816" w:rsidP="008B731D">
      <w:pPr>
        <w:pStyle w:val="ListParagraph"/>
        <w:numPr>
          <w:ilvl w:val="1"/>
          <w:numId w:val="2"/>
        </w:numPr>
        <w:spacing w:line="240" w:lineRule="auto"/>
      </w:pPr>
      <w:r w:rsidRPr="00B41816">
        <w:t>Detailed Biography on Longwood Police Officer</w:t>
      </w:r>
    </w:p>
    <w:p w14:paraId="5EC917BF" w14:textId="77777777" w:rsidR="00B41816" w:rsidRPr="00B41816" w:rsidRDefault="00B41816" w:rsidP="008B731D">
      <w:pPr>
        <w:pStyle w:val="ListParagraph"/>
        <w:numPr>
          <w:ilvl w:val="1"/>
          <w:numId w:val="2"/>
        </w:numPr>
        <w:spacing w:line="240" w:lineRule="auto"/>
      </w:pPr>
      <w:r w:rsidRPr="00B41816">
        <w:t xml:space="preserve">Editorial on Police Body Cameras </w:t>
      </w:r>
    </w:p>
    <w:p w14:paraId="63A0E322" w14:textId="77777777" w:rsidR="00B41816" w:rsidRPr="00B41816" w:rsidRDefault="00B41816" w:rsidP="008B731D">
      <w:pPr>
        <w:pStyle w:val="ListParagraph"/>
        <w:numPr>
          <w:ilvl w:val="1"/>
          <w:numId w:val="2"/>
        </w:numPr>
        <w:spacing w:line="240" w:lineRule="auto"/>
      </w:pPr>
      <w:r w:rsidRPr="00B41816">
        <w:t xml:space="preserve">Feature Story on Longwood Chief of Police  </w:t>
      </w:r>
    </w:p>
    <w:p w14:paraId="17703757" w14:textId="776EE2F9" w:rsidR="002023DF" w:rsidRDefault="00B41816" w:rsidP="008B731D">
      <w:pPr>
        <w:pStyle w:val="ListParagraph"/>
        <w:numPr>
          <w:ilvl w:val="1"/>
          <w:numId w:val="2"/>
        </w:numPr>
        <w:spacing w:line="240" w:lineRule="auto"/>
      </w:pPr>
      <w:r w:rsidRPr="00B41816">
        <w:t xml:space="preserve">News Story on </w:t>
      </w:r>
      <w:r w:rsidRPr="00335D84">
        <w:rPr>
          <w:noProof/>
        </w:rPr>
        <w:t>Oktoberfest</w:t>
      </w:r>
      <w:r w:rsidRPr="00B41816">
        <w:t xml:space="preserve"> Bag Policy</w:t>
      </w:r>
      <w:r w:rsidR="002023DF" w:rsidRPr="002023DF">
        <w:t xml:space="preserve"> </w:t>
      </w:r>
    </w:p>
    <w:p w14:paraId="3AC517AD" w14:textId="61E2FFC3" w:rsidR="005A6C35" w:rsidRDefault="002023DF" w:rsidP="005A6C35">
      <w:pPr>
        <w:pStyle w:val="ListParagraph"/>
        <w:numPr>
          <w:ilvl w:val="1"/>
          <w:numId w:val="2"/>
        </w:numPr>
        <w:spacing w:line="240" w:lineRule="auto"/>
        <w:sectPr w:rsidR="005A6C35" w:rsidSect="002D616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B41816">
        <w:t>News Story on Greenwood Librar</w:t>
      </w:r>
      <w:r w:rsidR="005A6C35">
        <w:t>y</w:t>
      </w:r>
    </w:p>
    <w:p w14:paraId="0519A4F8" w14:textId="77777777" w:rsidR="005A6C35" w:rsidRDefault="005A6C35" w:rsidP="005A6C35">
      <w:pPr>
        <w:pStyle w:val="ListParagraph"/>
        <w:spacing w:line="240" w:lineRule="auto"/>
      </w:pPr>
    </w:p>
    <w:p w14:paraId="4786D51E" w14:textId="02FB7DE6" w:rsidR="00B41816" w:rsidRDefault="00B41816" w:rsidP="005A6C35">
      <w:pPr>
        <w:pStyle w:val="ListParagraph"/>
        <w:numPr>
          <w:ilvl w:val="0"/>
          <w:numId w:val="12"/>
        </w:numPr>
        <w:spacing w:line="240" w:lineRule="auto"/>
      </w:pPr>
      <w:r>
        <w:t>Public Speaking, Longwood University</w:t>
      </w:r>
    </w:p>
    <w:p w14:paraId="0B6C1CA9" w14:textId="77777777" w:rsidR="002D616A" w:rsidRDefault="002D616A" w:rsidP="008B731D">
      <w:pPr>
        <w:pStyle w:val="ListParagraph"/>
        <w:numPr>
          <w:ilvl w:val="1"/>
          <w:numId w:val="2"/>
        </w:numPr>
        <w:spacing w:line="240" w:lineRule="auto"/>
        <w:sectPr w:rsidR="002D616A" w:rsidSect="002D616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60A93D3" w14:textId="77777777" w:rsidR="008B731D" w:rsidRDefault="008B731D" w:rsidP="00241BEF">
      <w:pPr>
        <w:pStyle w:val="ListParagraph"/>
        <w:numPr>
          <w:ilvl w:val="1"/>
          <w:numId w:val="2"/>
        </w:numPr>
        <w:spacing w:line="240" w:lineRule="auto"/>
      </w:pPr>
      <w:r>
        <w:t>Informative Speech</w:t>
      </w:r>
    </w:p>
    <w:p w14:paraId="1ED5D6BA" w14:textId="77777777" w:rsidR="008B731D" w:rsidRDefault="008B731D" w:rsidP="00241BEF">
      <w:pPr>
        <w:pStyle w:val="ListParagraph"/>
        <w:numPr>
          <w:ilvl w:val="1"/>
          <w:numId w:val="2"/>
        </w:numPr>
        <w:spacing w:line="240" w:lineRule="auto"/>
      </w:pPr>
      <w:r>
        <w:t>Narrative Speech</w:t>
      </w:r>
    </w:p>
    <w:p w14:paraId="72264B59" w14:textId="0D5DD69A" w:rsidR="00DA3D92" w:rsidRDefault="00DA3D92" w:rsidP="008B731D">
      <w:pPr>
        <w:pStyle w:val="ListParagraph"/>
        <w:numPr>
          <w:ilvl w:val="1"/>
          <w:numId w:val="2"/>
        </w:numPr>
        <w:spacing w:line="240" w:lineRule="auto"/>
        <w:ind w:left="1080"/>
      </w:pPr>
      <w:r>
        <w:t>Persuasive Speech</w:t>
      </w:r>
    </w:p>
    <w:p w14:paraId="00BB74B4" w14:textId="25DBC061" w:rsidR="008B731D" w:rsidRDefault="00DA3D92" w:rsidP="008B731D">
      <w:pPr>
        <w:pStyle w:val="ListParagraph"/>
        <w:numPr>
          <w:ilvl w:val="1"/>
          <w:numId w:val="2"/>
        </w:numPr>
        <w:spacing w:line="240" w:lineRule="auto"/>
        <w:ind w:left="1080"/>
        <w:sectPr w:rsidR="008B731D" w:rsidSect="00BD6FF6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r>
        <w:t>Group Spee</w:t>
      </w:r>
      <w:r w:rsidR="008B731D">
        <w:t>ch</w:t>
      </w:r>
    </w:p>
    <w:p w14:paraId="47BB7A57" w14:textId="2DE51263" w:rsidR="008B731D" w:rsidRDefault="008B731D" w:rsidP="008B731D">
      <w:pPr>
        <w:spacing w:after="0" w:line="240" w:lineRule="auto"/>
        <w:contextualSpacing/>
        <w:sectPr w:rsidR="008B731D" w:rsidSect="008B731D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8E58897" w14:textId="76A82A6F" w:rsidR="00B41816" w:rsidRDefault="00B41816" w:rsidP="008B731D">
      <w:pPr>
        <w:pStyle w:val="ListParagraph"/>
        <w:numPr>
          <w:ilvl w:val="0"/>
          <w:numId w:val="2"/>
        </w:numPr>
        <w:spacing w:line="240" w:lineRule="auto"/>
      </w:pPr>
      <w:r>
        <w:t>Fundamentals of Public Relations, Longwood University</w:t>
      </w:r>
    </w:p>
    <w:p w14:paraId="49DC257D" w14:textId="77777777" w:rsidR="002D616A" w:rsidRDefault="002D616A" w:rsidP="008B731D">
      <w:pPr>
        <w:pStyle w:val="ListParagraph"/>
        <w:numPr>
          <w:ilvl w:val="1"/>
          <w:numId w:val="2"/>
        </w:numPr>
        <w:spacing w:line="240" w:lineRule="auto"/>
        <w:sectPr w:rsidR="002D616A" w:rsidSect="002D616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4EE85B5" w14:textId="05773941" w:rsidR="00B41816" w:rsidRPr="00B41816" w:rsidRDefault="00B41816" w:rsidP="00241BEF">
      <w:pPr>
        <w:pStyle w:val="ListParagraph"/>
        <w:numPr>
          <w:ilvl w:val="1"/>
          <w:numId w:val="2"/>
        </w:numPr>
        <w:spacing w:line="240" w:lineRule="auto"/>
      </w:pPr>
      <w:r w:rsidRPr="00B41816">
        <w:t xml:space="preserve">News Media Monitoring Log </w:t>
      </w:r>
    </w:p>
    <w:p w14:paraId="0DBC76DC" w14:textId="77777777" w:rsidR="00B41816" w:rsidRPr="00B41816" w:rsidRDefault="00B41816" w:rsidP="00241BEF">
      <w:pPr>
        <w:pStyle w:val="ListParagraph"/>
        <w:numPr>
          <w:ilvl w:val="1"/>
          <w:numId w:val="2"/>
        </w:numPr>
        <w:spacing w:line="240" w:lineRule="auto"/>
      </w:pPr>
      <w:r w:rsidRPr="00B41816">
        <w:t>Nike Blog Post</w:t>
      </w:r>
    </w:p>
    <w:p w14:paraId="12288A99" w14:textId="77777777" w:rsidR="00B41816" w:rsidRPr="00B41816" w:rsidRDefault="00B41816" w:rsidP="00241BEF">
      <w:pPr>
        <w:pStyle w:val="ListParagraph"/>
        <w:numPr>
          <w:ilvl w:val="1"/>
          <w:numId w:val="2"/>
        </w:numPr>
        <w:spacing w:line="240" w:lineRule="auto"/>
      </w:pPr>
      <w:r w:rsidRPr="00B41816">
        <w:t>Nike Campaign Survey</w:t>
      </w:r>
    </w:p>
    <w:p w14:paraId="3859DDA8" w14:textId="77777777" w:rsidR="00B41816" w:rsidRPr="00B41816" w:rsidRDefault="00B41816" w:rsidP="00241BEF">
      <w:pPr>
        <w:pStyle w:val="ListParagraph"/>
        <w:numPr>
          <w:ilvl w:val="1"/>
          <w:numId w:val="2"/>
        </w:numPr>
        <w:spacing w:line="240" w:lineRule="auto"/>
      </w:pPr>
      <w:r w:rsidRPr="00B41816">
        <w:t>Nike Fact Sheet</w:t>
      </w:r>
    </w:p>
    <w:p w14:paraId="6A995A35" w14:textId="77777777" w:rsidR="00B41816" w:rsidRPr="00B41816" w:rsidRDefault="00B41816" w:rsidP="008B731D">
      <w:pPr>
        <w:pStyle w:val="ListParagraph"/>
        <w:numPr>
          <w:ilvl w:val="1"/>
          <w:numId w:val="2"/>
        </w:numPr>
        <w:spacing w:line="240" w:lineRule="auto"/>
        <w:ind w:left="1080"/>
      </w:pPr>
      <w:r w:rsidRPr="00B41816">
        <w:t xml:space="preserve">Nike Press Release </w:t>
      </w:r>
    </w:p>
    <w:p w14:paraId="18269DD7" w14:textId="77777777" w:rsidR="00B41816" w:rsidRPr="00B41816" w:rsidRDefault="00B41816" w:rsidP="008B731D">
      <w:pPr>
        <w:pStyle w:val="ListParagraph"/>
        <w:numPr>
          <w:ilvl w:val="1"/>
          <w:numId w:val="2"/>
        </w:numPr>
        <w:spacing w:line="240" w:lineRule="auto"/>
        <w:ind w:left="1080"/>
      </w:pPr>
      <w:r w:rsidRPr="00B41816">
        <w:t xml:space="preserve">Nike Public Relations Campaign Report </w:t>
      </w:r>
    </w:p>
    <w:p w14:paraId="2C70EE92" w14:textId="7F041F46" w:rsidR="00B41816" w:rsidRDefault="00B41816" w:rsidP="008B731D">
      <w:pPr>
        <w:pStyle w:val="ListParagraph"/>
        <w:numPr>
          <w:ilvl w:val="1"/>
          <w:numId w:val="2"/>
        </w:numPr>
        <w:spacing w:line="240" w:lineRule="auto"/>
        <w:ind w:left="1080"/>
      </w:pPr>
      <w:r w:rsidRPr="00B41816">
        <w:t>Social Media Monitoring Log</w:t>
      </w:r>
    </w:p>
    <w:p w14:paraId="47C320CF" w14:textId="77777777" w:rsidR="002D616A" w:rsidRDefault="002D616A" w:rsidP="008B731D">
      <w:pPr>
        <w:pStyle w:val="ListParagraph"/>
        <w:spacing w:line="240" w:lineRule="auto"/>
        <w:ind w:left="1440"/>
        <w:sectPr w:rsidR="002D616A" w:rsidSect="002D616A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5C30B1CB" w14:textId="1D971310" w:rsidR="00DA3D92" w:rsidRDefault="00DA3D92" w:rsidP="008B731D">
      <w:pPr>
        <w:pStyle w:val="ListParagraph"/>
        <w:spacing w:line="240" w:lineRule="auto"/>
        <w:ind w:left="1440"/>
      </w:pPr>
    </w:p>
    <w:p w14:paraId="1C0787DE" w14:textId="143BEE11" w:rsidR="00B41816" w:rsidRDefault="00B41816" w:rsidP="008B731D">
      <w:pPr>
        <w:pStyle w:val="ListParagraph"/>
        <w:numPr>
          <w:ilvl w:val="0"/>
          <w:numId w:val="2"/>
        </w:numPr>
        <w:spacing w:line="240" w:lineRule="auto"/>
      </w:pPr>
      <w:r>
        <w:t>Persuasion Theory</w:t>
      </w:r>
      <w:r w:rsidR="00DA3D92">
        <w:t>, Longwood University</w:t>
      </w:r>
    </w:p>
    <w:p w14:paraId="41BBED86" w14:textId="77777777" w:rsidR="002D616A" w:rsidRDefault="002D616A" w:rsidP="008B731D">
      <w:pPr>
        <w:pStyle w:val="ListParagraph"/>
        <w:numPr>
          <w:ilvl w:val="1"/>
          <w:numId w:val="2"/>
        </w:numPr>
        <w:spacing w:line="240" w:lineRule="auto"/>
        <w:sectPr w:rsidR="002D616A" w:rsidSect="002D616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C3A645C" w14:textId="23CE706E" w:rsidR="00B41816" w:rsidRDefault="00B41816" w:rsidP="00241BEF">
      <w:pPr>
        <w:pStyle w:val="ListParagraph"/>
        <w:numPr>
          <w:ilvl w:val="1"/>
          <w:numId w:val="2"/>
        </w:numPr>
        <w:spacing w:line="240" w:lineRule="auto"/>
      </w:pPr>
      <w:r w:rsidRPr="00B41816">
        <w:t>Advertisement Analysis</w:t>
      </w:r>
    </w:p>
    <w:p w14:paraId="5A0353AE" w14:textId="1508BBE2" w:rsidR="00DA3D92" w:rsidRPr="00B41816" w:rsidRDefault="00DA3D92" w:rsidP="00241BEF">
      <w:pPr>
        <w:pStyle w:val="ListParagraph"/>
        <w:numPr>
          <w:ilvl w:val="1"/>
          <w:numId w:val="2"/>
        </w:numPr>
        <w:spacing w:line="240" w:lineRule="auto"/>
      </w:pPr>
      <w:r w:rsidRPr="00B41816">
        <w:t>Appeal to Emotion</w:t>
      </w:r>
      <w:r>
        <w:t xml:space="preserve"> Speech</w:t>
      </w:r>
      <w:r w:rsidRPr="00B41816">
        <w:t xml:space="preserve"> </w:t>
      </w:r>
    </w:p>
    <w:p w14:paraId="4CAE22A9" w14:textId="77777777" w:rsidR="00DA3D92" w:rsidRPr="00B41816" w:rsidRDefault="00DA3D92" w:rsidP="00241BEF">
      <w:pPr>
        <w:pStyle w:val="ListParagraph"/>
        <w:numPr>
          <w:ilvl w:val="1"/>
          <w:numId w:val="2"/>
        </w:numPr>
        <w:spacing w:line="240" w:lineRule="auto"/>
      </w:pPr>
      <w:r w:rsidRPr="00B41816">
        <w:t xml:space="preserve">Appeal to Identity </w:t>
      </w:r>
      <w:r>
        <w:t>Speech</w:t>
      </w:r>
    </w:p>
    <w:p w14:paraId="4D5ECAF1" w14:textId="71B616B7" w:rsidR="00DA3D92" w:rsidRDefault="00DA3D92" w:rsidP="00241BEF">
      <w:pPr>
        <w:pStyle w:val="ListParagraph"/>
        <w:numPr>
          <w:ilvl w:val="1"/>
          <w:numId w:val="2"/>
        </w:numPr>
        <w:spacing w:line="240" w:lineRule="auto"/>
      </w:pPr>
      <w:r w:rsidRPr="00B41816">
        <w:t>Appeal Logic</w:t>
      </w:r>
      <w:r>
        <w:t xml:space="preserve"> Speech</w:t>
      </w:r>
    </w:p>
    <w:p w14:paraId="235950C0" w14:textId="77777777" w:rsidR="00B41816" w:rsidRPr="00B41816" w:rsidRDefault="00B41816" w:rsidP="008B731D">
      <w:pPr>
        <w:pStyle w:val="ListParagraph"/>
        <w:numPr>
          <w:ilvl w:val="1"/>
          <w:numId w:val="2"/>
        </w:numPr>
        <w:spacing w:line="240" w:lineRule="auto"/>
        <w:ind w:left="1080"/>
      </w:pPr>
      <w:r w:rsidRPr="00B41816">
        <w:t xml:space="preserve">Invent a Solution to Animal Trafficking </w:t>
      </w:r>
    </w:p>
    <w:p w14:paraId="44438FF9" w14:textId="796B88A3" w:rsidR="00DA3D92" w:rsidRDefault="00B41816" w:rsidP="008B731D">
      <w:pPr>
        <w:pStyle w:val="ListParagraph"/>
        <w:numPr>
          <w:ilvl w:val="1"/>
          <w:numId w:val="2"/>
        </w:numPr>
        <w:spacing w:line="240" w:lineRule="auto"/>
        <w:ind w:left="1080"/>
      </w:pPr>
      <w:r w:rsidRPr="00B41816">
        <w:t>Persuasive Speech on Animal</w:t>
      </w:r>
      <w:r w:rsidR="002D616A">
        <w:t xml:space="preserve"> </w:t>
      </w:r>
      <w:r w:rsidRPr="00B41816">
        <w:t>Trafficking</w:t>
      </w:r>
    </w:p>
    <w:p w14:paraId="06926F43" w14:textId="77777777" w:rsidR="002D616A" w:rsidRDefault="002D616A" w:rsidP="008B731D">
      <w:pPr>
        <w:pStyle w:val="ListParagraph"/>
        <w:spacing w:line="240" w:lineRule="auto"/>
        <w:ind w:left="1440"/>
        <w:sectPr w:rsidR="002D616A" w:rsidSect="002D616A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1CA0046A" w14:textId="77777777" w:rsidR="002D616A" w:rsidRDefault="002D616A" w:rsidP="008B731D">
      <w:pPr>
        <w:spacing w:line="240" w:lineRule="auto"/>
        <w:contextualSpacing/>
        <w:rPr>
          <w:b/>
        </w:rPr>
      </w:pPr>
    </w:p>
    <w:p w14:paraId="23655FF1" w14:textId="76971225" w:rsidR="00A44A33" w:rsidRPr="00B41816" w:rsidRDefault="00A44A33" w:rsidP="008B731D">
      <w:pPr>
        <w:spacing w:line="240" w:lineRule="auto"/>
        <w:contextualSpacing/>
        <w:rPr>
          <w:b/>
        </w:rPr>
      </w:pPr>
      <w:r w:rsidRPr="00B41816">
        <w:rPr>
          <w:b/>
        </w:rPr>
        <w:t>SKILLS</w:t>
      </w:r>
    </w:p>
    <w:p w14:paraId="59945493" w14:textId="2638B9EB" w:rsidR="00EB6AF4" w:rsidRPr="00B41816" w:rsidRDefault="00A44A33" w:rsidP="008B731D">
      <w:pPr>
        <w:pStyle w:val="ListParagraph"/>
        <w:numPr>
          <w:ilvl w:val="0"/>
          <w:numId w:val="5"/>
        </w:numPr>
        <w:spacing w:line="240" w:lineRule="auto"/>
        <w:rPr>
          <w:b/>
        </w:rPr>
      </w:pPr>
      <w:r w:rsidRPr="00B41816">
        <w:rPr>
          <w:b/>
        </w:rPr>
        <w:t xml:space="preserve">Computer/ Technology: </w:t>
      </w:r>
      <w:r w:rsidR="00EB6AF4" w:rsidRPr="00B41816">
        <w:t xml:space="preserve">Adobe Premiere Pro, </w:t>
      </w:r>
      <w:r w:rsidRPr="00B41816">
        <w:t>Microsoft Office</w:t>
      </w:r>
      <w:r w:rsidR="00BD6FF6">
        <w:t>, Yelp Reservations</w:t>
      </w:r>
      <w:r w:rsidR="0090256A">
        <w:t>, Canva</w:t>
      </w:r>
      <w:bookmarkStart w:id="0" w:name="_GoBack"/>
      <w:bookmarkEnd w:id="0"/>
    </w:p>
    <w:p w14:paraId="32257F0C" w14:textId="680C9C34" w:rsidR="00BD6FF6" w:rsidRPr="00BD6FF6" w:rsidRDefault="00DA3D92" w:rsidP="00BD6FF6">
      <w:pPr>
        <w:pStyle w:val="ListParagraph"/>
        <w:numPr>
          <w:ilvl w:val="0"/>
          <w:numId w:val="5"/>
        </w:numPr>
        <w:spacing w:line="240" w:lineRule="auto"/>
        <w:rPr>
          <w:b/>
        </w:rPr>
      </w:pPr>
      <w:r>
        <w:rPr>
          <w:b/>
        </w:rPr>
        <w:t xml:space="preserve">Social Media: </w:t>
      </w:r>
      <w:r>
        <w:t>Facebook, Instagram, LinkedIn, Twitter</w:t>
      </w:r>
    </w:p>
    <w:p w14:paraId="11819E86" w14:textId="7785E05A" w:rsidR="00A44A33" w:rsidRPr="00B41816" w:rsidRDefault="00DA3D92" w:rsidP="008B731D">
      <w:pPr>
        <w:spacing w:line="240" w:lineRule="auto"/>
        <w:contextualSpacing/>
        <w:rPr>
          <w:b/>
        </w:rPr>
      </w:pPr>
      <w:r>
        <w:rPr>
          <w:b/>
        </w:rPr>
        <w:t>H</w:t>
      </w:r>
      <w:r w:rsidR="002D616A">
        <w:rPr>
          <w:b/>
        </w:rPr>
        <w:t>ONORS</w:t>
      </w:r>
    </w:p>
    <w:p w14:paraId="30A8E589" w14:textId="79E71B2C" w:rsidR="00DA3D92" w:rsidRPr="00DA3D92" w:rsidRDefault="008E7013" w:rsidP="008B731D">
      <w:pPr>
        <w:pStyle w:val="ListParagraph"/>
        <w:numPr>
          <w:ilvl w:val="0"/>
          <w:numId w:val="5"/>
        </w:numPr>
        <w:spacing w:line="240" w:lineRule="auto"/>
      </w:pPr>
      <w:r w:rsidRPr="00C8363A">
        <w:rPr>
          <w:b/>
        </w:rPr>
        <w:t>Dean’s</w:t>
      </w:r>
      <w:r w:rsidR="00DA3D92" w:rsidRPr="00C8363A">
        <w:rPr>
          <w:b/>
        </w:rPr>
        <w:t xml:space="preserve"> List</w:t>
      </w:r>
      <w:r w:rsidR="00C8363A">
        <w:t xml:space="preserve">, Longwood </w:t>
      </w:r>
      <w:r w:rsidR="00C8363A" w:rsidRPr="00335D84">
        <w:rPr>
          <w:noProof/>
        </w:rPr>
        <w:t>Univer</w:t>
      </w:r>
      <w:r w:rsidR="00335D84">
        <w:rPr>
          <w:noProof/>
        </w:rPr>
        <w:t>si</w:t>
      </w:r>
      <w:r w:rsidR="00C8363A" w:rsidRPr="00335D84">
        <w:rPr>
          <w:noProof/>
        </w:rPr>
        <w:t>ty</w:t>
      </w:r>
      <w:r w:rsidR="00C8363A">
        <w:t xml:space="preserve"> (2 semesters)</w:t>
      </w:r>
    </w:p>
    <w:p w14:paraId="49DF0E98" w14:textId="186D759C" w:rsidR="00A44A33" w:rsidRDefault="00A44A33" w:rsidP="008B731D">
      <w:pPr>
        <w:pStyle w:val="ListParagraph"/>
        <w:numPr>
          <w:ilvl w:val="0"/>
          <w:numId w:val="5"/>
        </w:numPr>
        <w:spacing w:line="240" w:lineRule="auto"/>
      </w:pPr>
      <w:r w:rsidRPr="00B41816">
        <w:rPr>
          <w:b/>
        </w:rPr>
        <w:t>Virginia Girls State</w:t>
      </w:r>
      <w:r w:rsidRPr="00B41816">
        <w:t xml:space="preserve">, Longwood </w:t>
      </w:r>
      <w:r w:rsidRPr="00335D84">
        <w:rPr>
          <w:noProof/>
        </w:rPr>
        <w:t>Univer</w:t>
      </w:r>
      <w:r w:rsidR="00335D84">
        <w:rPr>
          <w:noProof/>
        </w:rPr>
        <w:t>si</w:t>
      </w:r>
      <w:r w:rsidRPr="00335D84">
        <w:rPr>
          <w:noProof/>
        </w:rPr>
        <w:t>ty</w:t>
      </w:r>
      <w:r w:rsidRPr="00B41816">
        <w:t>, June 2015</w:t>
      </w:r>
    </w:p>
    <w:p w14:paraId="6803C3B3" w14:textId="2CB66B7F" w:rsidR="007D37C6" w:rsidRDefault="00C8363A" w:rsidP="002D616A">
      <w:pPr>
        <w:pStyle w:val="ListParagraph"/>
        <w:numPr>
          <w:ilvl w:val="1"/>
          <w:numId w:val="5"/>
        </w:numPr>
        <w:spacing w:line="240" w:lineRule="auto"/>
      </w:pPr>
      <w:r w:rsidRPr="00C8363A">
        <w:t>Chosen to</w:t>
      </w:r>
      <w:r>
        <w:t xml:space="preserve"> represent Amherst County High School among</w:t>
      </w:r>
      <w:r w:rsidRPr="00C8363A">
        <w:t xml:space="preserve"> </w:t>
      </w:r>
      <w:r>
        <w:t>320 students</w:t>
      </w:r>
    </w:p>
    <w:p w14:paraId="6D46C04D" w14:textId="77BE391A" w:rsidR="0090256A" w:rsidRDefault="0090256A" w:rsidP="0090256A">
      <w:pPr>
        <w:spacing w:line="240" w:lineRule="auto"/>
        <w:rPr>
          <w:b/>
        </w:rPr>
      </w:pPr>
      <w:r>
        <w:rPr>
          <w:b/>
        </w:rPr>
        <w:t>VOLUNTEER WORK</w:t>
      </w:r>
    </w:p>
    <w:p w14:paraId="2005C065" w14:textId="51536FE6" w:rsidR="0090256A" w:rsidRPr="0090256A" w:rsidRDefault="0090256A" w:rsidP="0090256A">
      <w:pPr>
        <w:pStyle w:val="ListParagraph"/>
        <w:numPr>
          <w:ilvl w:val="0"/>
          <w:numId w:val="13"/>
        </w:numPr>
        <w:spacing w:line="240" w:lineRule="auto"/>
        <w:rPr>
          <w:b/>
        </w:rPr>
      </w:pPr>
      <w:r>
        <w:rPr>
          <w:b/>
        </w:rPr>
        <w:t>Virginia Children’s Book Festival</w:t>
      </w:r>
      <w:r>
        <w:t>, Longwood University, October 2018</w:t>
      </w:r>
    </w:p>
    <w:p w14:paraId="7A4BCE39" w14:textId="65B3C6D4" w:rsidR="0090256A" w:rsidRPr="0090256A" w:rsidRDefault="0090256A" w:rsidP="0090256A">
      <w:pPr>
        <w:pStyle w:val="ListParagraph"/>
        <w:numPr>
          <w:ilvl w:val="0"/>
          <w:numId w:val="13"/>
        </w:numPr>
        <w:spacing w:line="240" w:lineRule="auto"/>
        <w:rPr>
          <w:b/>
        </w:rPr>
      </w:pPr>
      <w:r>
        <w:rPr>
          <w:b/>
        </w:rPr>
        <w:t xml:space="preserve">Muscular Dystrophy Association, </w:t>
      </w:r>
      <w:r>
        <w:t>Richmond VA, November 2018</w:t>
      </w:r>
    </w:p>
    <w:sectPr w:rsidR="0090256A" w:rsidRPr="0090256A" w:rsidSect="002D616A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87692B" w14:textId="77777777" w:rsidR="002368AA" w:rsidRDefault="002368AA" w:rsidP="00BE1F60">
      <w:pPr>
        <w:spacing w:after="0" w:line="240" w:lineRule="auto"/>
      </w:pPr>
      <w:r>
        <w:separator/>
      </w:r>
    </w:p>
  </w:endnote>
  <w:endnote w:type="continuationSeparator" w:id="0">
    <w:p w14:paraId="489E9B29" w14:textId="77777777" w:rsidR="002368AA" w:rsidRDefault="002368AA" w:rsidP="00BE1F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C97ECF" w14:textId="77777777" w:rsidR="002368AA" w:rsidRDefault="002368AA" w:rsidP="00BE1F60">
      <w:pPr>
        <w:spacing w:after="0" w:line="240" w:lineRule="auto"/>
      </w:pPr>
      <w:r>
        <w:separator/>
      </w:r>
    </w:p>
  </w:footnote>
  <w:footnote w:type="continuationSeparator" w:id="0">
    <w:p w14:paraId="2122128C" w14:textId="77777777" w:rsidR="002368AA" w:rsidRDefault="002368AA" w:rsidP="00BE1F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11711"/>
    <w:multiLevelType w:val="hybridMultilevel"/>
    <w:tmpl w:val="2E3E7F4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ED2"/>
    <w:multiLevelType w:val="hybridMultilevel"/>
    <w:tmpl w:val="EAECF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32632"/>
    <w:multiLevelType w:val="hybridMultilevel"/>
    <w:tmpl w:val="19065D82"/>
    <w:lvl w:ilvl="0" w:tplc="04090009">
      <w:start w:val="1"/>
      <w:numFmt w:val="bullet"/>
      <w:lvlText w:val=""/>
      <w:lvlJc w:val="left"/>
      <w:pPr>
        <w:ind w:left="77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" w15:restartNumberingAfterBreak="0">
    <w:nsid w:val="155E6CAC"/>
    <w:multiLevelType w:val="hybridMultilevel"/>
    <w:tmpl w:val="BE08D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4A2D1A"/>
    <w:multiLevelType w:val="hybridMultilevel"/>
    <w:tmpl w:val="E2F6B3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C57829"/>
    <w:multiLevelType w:val="hybridMultilevel"/>
    <w:tmpl w:val="1A7EC4F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8237BE"/>
    <w:multiLevelType w:val="hybridMultilevel"/>
    <w:tmpl w:val="55E223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E0872"/>
    <w:multiLevelType w:val="multilevel"/>
    <w:tmpl w:val="D64CE2C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5C5353"/>
    <w:multiLevelType w:val="hybridMultilevel"/>
    <w:tmpl w:val="B86A357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D51CDA"/>
    <w:multiLevelType w:val="hybridMultilevel"/>
    <w:tmpl w:val="EB2A3D1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EA2150"/>
    <w:multiLevelType w:val="hybridMultilevel"/>
    <w:tmpl w:val="45A896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1201A2"/>
    <w:multiLevelType w:val="hybridMultilevel"/>
    <w:tmpl w:val="9B520FF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DC1765"/>
    <w:multiLevelType w:val="multilevel"/>
    <w:tmpl w:val="1BFE3306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9"/>
  </w:num>
  <w:num w:numId="3">
    <w:abstractNumId w:val="10"/>
  </w:num>
  <w:num w:numId="4">
    <w:abstractNumId w:val="6"/>
  </w:num>
  <w:num w:numId="5">
    <w:abstractNumId w:val="5"/>
  </w:num>
  <w:num w:numId="6">
    <w:abstractNumId w:val="3"/>
  </w:num>
  <w:num w:numId="7">
    <w:abstractNumId w:val="2"/>
  </w:num>
  <w:num w:numId="8">
    <w:abstractNumId w:val="12"/>
  </w:num>
  <w:num w:numId="9">
    <w:abstractNumId w:val="7"/>
  </w:num>
  <w:num w:numId="10">
    <w:abstractNumId w:val="0"/>
  </w:num>
  <w:num w:numId="11">
    <w:abstractNumId w:val="4"/>
  </w:num>
  <w:num w:numId="12">
    <w:abstractNumId w:val="8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sjQ0NLA0NDK3MDRQ0lEKTi0uzszPAykwNKgFAOp+QfMtAAAA"/>
  </w:docVars>
  <w:rsids>
    <w:rsidRoot w:val="00A505B1"/>
    <w:rsid w:val="00055992"/>
    <w:rsid w:val="00132918"/>
    <w:rsid w:val="00157969"/>
    <w:rsid w:val="001A2F9A"/>
    <w:rsid w:val="002023DF"/>
    <w:rsid w:val="002368AA"/>
    <w:rsid w:val="00241BEF"/>
    <w:rsid w:val="00264D8A"/>
    <w:rsid w:val="002D616A"/>
    <w:rsid w:val="00323E5E"/>
    <w:rsid w:val="00335D84"/>
    <w:rsid w:val="003604E4"/>
    <w:rsid w:val="004758F7"/>
    <w:rsid w:val="004D3FBA"/>
    <w:rsid w:val="004F4680"/>
    <w:rsid w:val="00503611"/>
    <w:rsid w:val="00507C91"/>
    <w:rsid w:val="0054011E"/>
    <w:rsid w:val="0057178F"/>
    <w:rsid w:val="005A6C35"/>
    <w:rsid w:val="00612BC2"/>
    <w:rsid w:val="006D1484"/>
    <w:rsid w:val="006D7476"/>
    <w:rsid w:val="006F05B0"/>
    <w:rsid w:val="007D37C6"/>
    <w:rsid w:val="00897305"/>
    <w:rsid w:val="008B731D"/>
    <w:rsid w:val="008E7013"/>
    <w:rsid w:val="0090256A"/>
    <w:rsid w:val="009D5F75"/>
    <w:rsid w:val="00A44A33"/>
    <w:rsid w:val="00A505B1"/>
    <w:rsid w:val="00B41816"/>
    <w:rsid w:val="00B63161"/>
    <w:rsid w:val="00BB2407"/>
    <w:rsid w:val="00BC7243"/>
    <w:rsid w:val="00BD6FF6"/>
    <w:rsid w:val="00BE1F60"/>
    <w:rsid w:val="00BE7D17"/>
    <w:rsid w:val="00C8251E"/>
    <w:rsid w:val="00C8363A"/>
    <w:rsid w:val="00CA4F6B"/>
    <w:rsid w:val="00DA3D92"/>
    <w:rsid w:val="00DD55CB"/>
    <w:rsid w:val="00E707C0"/>
    <w:rsid w:val="00EB6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8ECE0"/>
  <w15:chartTrackingRefBased/>
  <w15:docId w15:val="{FAF50337-B9A9-4AB6-BAD8-4158CF32F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4F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F6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4F6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D747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A6C35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apple-tab-span">
    <w:name w:val="apple-tab-span"/>
    <w:basedOn w:val="DefaultParagraphFont"/>
    <w:rsid w:val="005A6C35"/>
  </w:style>
  <w:style w:type="paragraph" w:styleId="Header">
    <w:name w:val="header"/>
    <w:basedOn w:val="Normal"/>
    <w:link w:val="HeaderChar"/>
    <w:uiPriority w:val="99"/>
    <w:unhideWhenUsed/>
    <w:rsid w:val="00BE1F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1F60"/>
  </w:style>
  <w:style w:type="paragraph" w:styleId="Footer">
    <w:name w:val="footer"/>
    <w:basedOn w:val="Normal"/>
    <w:link w:val="FooterChar"/>
    <w:uiPriority w:val="99"/>
    <w:unhideWhenUsed/>
    <w:rsid w:val="00BE1F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1F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88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92</Words>
  <Characters>39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nter L. Stinnett</dc:creator>
  <cp:keywords/>
  <dc:description/>
  <cp:lastModifiedBy>Microsoft Office User</cp:lastModifiedBy>
  <cp:revision>2</cp:revision>
  <cp:lastPrinted>2018-09-23T19:37:00Z</cp:lastPrinted>
  <dcterms:created xsi:type="dcterms:W3CDTF">2018-11-30T15:01:00Z</dcterms:created>
  <dcterms:modified xsi:type="dcterms:W3CDTF">2018-11-30T15:01:00Z</dcterms:modified>
</cp:coreProperties>
</file>